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C84A27" w14:textId="77777777" w:rsidR="00D43C43" w:rsidRDefault="00000000">
      <w:pPr>
        <w:pStyle w:val="Title"/>
      </w:pPr>
      <w:r>
        <w:t>Equations</w:t>
      </w:r>
    </w:p>
    <w:p w14:paraId="13D1C011" w14:textId="77777777" w:rsidR="00D43C43" w:rsidRDefault="00000000">
      <w:pPr>
        <w:pStyle w:val="Date"/>
      </w:pPr>
      <w:r>
        <w:t>2024-05-15</w:t>
      </w:r>
    </w:p>
    <w:p w14:paraId="70C2166D" w14:textId="77777777" w:rsidR="00D43C43" w:rsidRDefault="00000000">
      <w:pPr>
        <w:pStyle w:val="FirstParagraph"/>
      </w:pPr>
      <w:r>
        <w:t>This Markdown is used exclusively for any equations required for the dissertation writing</w:t>
      </w:r>
    </w:p>
    <w:p w14:paraId="60E35406" w14:textId="77777777" w:rsidR="00D43C43" w:rsidRDefault="00000000">
      <w:pPr>
        <w:pStyle w:val="Heading2"/>
      </w:pPr>
      <w:bookmarkStart w:id="0" w:name="d"/>
      <w:r>
        <w:t>1D</w:t>
      </w:r>
    </w:p>
    <w:p w14:paraId="0C1B50E9" w14:textId="77777777" w:rsidR="00D43C43" w:rsidRDefault="00000000">
      <w:pPr>
        <w:pStyle w:val="FirstParagraph"/>
      </w:pPr>
      <w:bookmarkStart w:id="1" w:name="_Hlk167969980"/>
      <w:r>
        <w:t>Moffat Model:</w:t>
      </w:r>
    </w:p>
    <w:p w14:paraId="0EFBAF3F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</m:sup>
          </m:sSup>
        </m:oMath>
      </m:oMathPara>
    </w:p>
    <w:p w14:paraId="687ECAFE" w14:textId="77777777" w:rsidR="00D43C43" w:rsidRDefault="00000000">
      <w:pPr>
        <w:pStyle w:val="FirstParagraph"/>
      </w:pPr>
      <w:r>
        <w:t xml:space="preserve">Where A = amplitude, </w:t>
      </w:r>
      <m:oMath>
        <m:r>
          <w:rPr>
            <w:rFonts w:ascii="Cambria Math" w:hAnsi="Cambria Math"/>
          </w:rPr>
          <m:t>μ</m:t>
        </m:r>
      </m:oMath>
      <w:r>
        <w:t xml:space="preserve"> = position of the maximum, </w:t>
      </w:r>
      <m:oMath>
        <m:r>
          <w:rPr>
            <w:rFonts w:ascii="Cambria Math" w:hAnsi="Cambria Math"/>
          </w:rPr>
          <m:t>α</m:t>
        </m:r>
      </m:oMath>
      <w:r>
        <w:t xml:space="preserve"> = core width, </w:t>
      </w:r>
      <m:oMath>
        <m:r>
          <w:rPr>
            <w:rFonts w:ascii="Cambria Math" w:hAnsi="Cambria Math"/>
          </w:rPr>
          <m:t>β</m:t>
        </m:r>
      </m:oMath>
      <w:r>
        <w:t xml:space="preserve"> = power index.</w:t>
      </w:r>
    </w:p>
    <w:p w14:paraId="633E5A92" w14:textId="77777777" w:rsidR="00D43C43" w:rsidRDefault="00000000">
      <w:pPr>
        <w:pStyle w:val="BodyText"/>
      </w:pPr>
      <w:r>
        <w:t>Moffat Distribution:</w:t>
      </w:r>
    </w:p>
    <w:bookmarkEnd w:id="1"/>
    <w:p w14:paraId="6A258D3F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Γ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  <m:r>
                <w:rPr>
                  <w:rFonts w:ascii="Cambria Math" w:hAnsi="Cambria Math"/>
                </w:rPr>
                <m:t> Γ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β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</m:sup>
          </m:sSup>
        </m:oMath>
      </m:oMathPara>
    </w:p>
    <w:p w14:paraId="3DA88D8B" w14:textId="77777777" w:rsidR="00D43C43" w:rsidRDefault="00000000">
      <w:pPr>
        <w:pStyle w:val="FirstParagraph"/>
      </w:pPr>
      <w:r>
        <w:t>To obtain the Negative Log Likelihood. First I take the Likelihood of the parameters of f(x).</w:t>
      </w:r>
    </w:p>
    <w:p w14:paraId="064AD74E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β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∏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00327B98" w14:textId="77777777" w:rsidR="00D43C43" w:rsidRDefault="00000000">
      <w:pPr>
        <w:pStyle w:val="FirstParagraph"/>
      </w:pPr>
      <w:r>
        <w:t xml:space="preserve">Next I take the log of the likelihood and apply the log law </w:t>
      </w:r>
      <m:oMath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t>.</w:t>
      </w:r>
    </w:p>
    <w:p w14:paraId="2BBC28CC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μ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α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</m:d>
        </m:oMath>
      </m:oMathPara>
    </w:p>
    <w:p w14:paraId="6C75E4E3" w14:textId="77777777" w:rsidR="00D43C43" w:rsidRDefault="00000000">
      <w:pPr>
        <w:pStyle w:val="FirstParagraph"/>
      </w:pPr>
      <w:r>
        <w:t>Taking the negative of this yields the Negative Log Likelihood. Let NLL = Negative Log Likelihood</w:t>
      </w:r>
    </w:p>
    <w:p w14:paraId="01DACB56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LL</m:t>
          </m:r>
          <m:r>
            <m:rPr>
              <m:sty m:val="p"/>
            </m:rPr>
            <w:rPr>
              <w:rFonts w:ascii="Cambria Math" w:hAnsi="Cambria Math"/>
            </w:rPr>
            <m:t>=-∑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α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</m:rad>
                  <m:r>
                    <w:rPr>
                      <w:rFonts w:ascii="Cambria Math" w:hAnsi="Cambria Math"/>
                    </w:rPr>
                    <m:t> Γ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d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β</m:t>
                  </m:r>
                </m:sup>
              </m:sSup>
            </m:e>
          </m:d>
        </m:oMath>
      </m:oMathPara>
    </w:p>
    <w:p w14:paraId="41B740E3" w14:textId="77777777" w:rsidR="00D43C43" w:rsidRDefault="00000000">
      <w:pPr>
        <w:pStyle w:val="FirstParagraph"/>
      </w:pPr>
      <w:r>
        <w:t xml:space="preserve">By applying more log laws, this can be expanded. Let b =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</m:e>
        </m:d>
      </m:oMath>
      <w:r>
        <w:t xml:space="preserve"> Let c = </w:t>
      </w:r>
      <m:oMath>
        <m:r>
          <w:rPr>
            <w:rFonts w:ascii="Cambria Math" w:hAnsi="Cambria Math"/>
          </w:rPr>
          <m:t>α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π</m:t>
            </m:r>
          </m:e>
        </m:rad>
        <m:r>
          <w:rPr>
            <w:rFonts w:ascii="Cambria Math" w:hAnsi="Cambria Math"/>
          </w:rPr>
          <m:t> 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t xml:space="preserve"> Let d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</m:oMath>
    </w:p>
    <w:p w14:paraId="2E412979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LL</m:t>
          </m:r>
          <m:r>
            <m:rPr>
              <m:sty m:val="p"/>
            </m:rPr>
            <w:rPr>
              <w:rFonts w:ascii="Cambria Math" w:hAnsi="Cambria Math"/>
            </w:rPr>
            <m:t>=-∑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c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β</m:t>
                  </m:r>
                </m:sup>
              </m:sSup>
            </m:e>
          </m:d>
        </m:oMath>
      </m:oMathPara>
    </w:p>
    <w:p w14:paraId="14E0CBBF" w14:textId="77777777" w:rsidR="00D43C43" w:rsidRDefault="00000000">
      <w:pPr>
        <w:pStyle w:val="FirstParagraph"/>
      </w:pPr>
      <m:oMath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β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β</m:t>
                </m:r>
              </m:sup>
            </m:sSup>
          </m:e>
        </m:d>
      </m:oMath>
      <w:r>
        <w:t xml:space="preserve">. </w:t>
      </w:r>
      <m:oMath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m:oMath>
        <m:r>
          <w:rPr>
            <w:rFonts w:ascii="Cambria Math" w:hAnsi="Cambria Math"/>
          </w:rPr>
          <m:t>l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d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β</m:t>
            </m:r>
          </m:sup>
        </m:s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t>.</w:t>
      </w:r>
    </w:p>
    <w:p w14:paraId="0EF50820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</m:t>
                      </m:r>
                    </m:sup>
                  </m:sSup>
                </m:e>
              </m:d>
            </m:e>
          </m:d>
        </m:oMath>
      </m:oMathPara>
    </w:p>
    <w:p w14:paraId="69456DC4" w14:textId="77777777" w:rsidR="00D43C43" w:rsidRDefault="00000000">
      <w:pPr>
        <w:pStyle w:val="FirstParagraph"/>
      </w:pPr>
      <w:r>
        <w:lastRenderedPageBreak/>
        <w:t xml:space="preserve">c can be split into two parts Let k = </w:t>
      </w:r>
      <m:oMath>
        <m:r>
          <w:rPr>
            <w:rFonts w:ascii="Cambria Math" w:hAnsi="Cambria Math"/>
          </w:rPr>
          <m:t>α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π</m:t>
            </m:r>
          </m:e>
        </m:rad>
      </m:oMath>
      <w:r>
        <w:t xml:space="preserve"> Let l =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</w:p>
    <w:p w14:paraId="2790F69C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ln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d>
            </m:e>
          </m:d>
        </m:oMath>
      </m:oMathPara>
    </w:p>
    <w:p w14:paraId="7F51828E" w14:textId="77777777" w:rsidR="00D43C43" w:rsidRDefault="00000000">
      <w:pPr>
        <w:pStyle w:val="FirstParagraph"/>
      </w:pPr>
      <w:r>
        <w:t>Substituting the parameters back in.</w:t>
      </w:r>
    </w:p>
    <w:p w14:paraId="750A7127" w14:textId="77777777" w:rsidR="00D43C43" w:rsidRDefault="00000000">
      <w:pPr>
        <w:pStyle w:val="BodyText"/>
      </w:pPr>
      <w:bookmarkStart w:id="2" w:name="_Hlk167970258"/>
      <m:oMathPara>
        <m:oMathParaPr>
          <m:jc m:val="center"/>
        </m:oMathParaPr>
        <m:oMath>
          <m:r>
            <w:rPr>
              <w:rFonts w:ascii="Cambria Math" w:hAnsi="Cambria Math"/>
            </w:rPr>
            <m:t>NLL</m:t>
          </m:r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e>
                      </m:rad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ln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bookmarkEnd w:id="2"/>
    <w:p w14:paraId="2CA3D0D7" w14:textId="77777777" w:rsidR="00D43C43" w:rsidRDefault="00000000">
      <w:pPr>
        <w:pStyle w:val="FirstParagraph"/>
      </w:pPr>
      <w:r>
        <w:t>In this form it is easier to find the partial derivatives.</w:t>
      </w:r>
    </w:p>
    <w:p w14:paraId="238FA2B2" w14:textId="77777777" w:rsidR="00D43C43" w:rsidRDefault="00000000">
      <w:pPr>
        <w:pStyle w:val="BodyText"/>
      </w:pPr>
      <w:r>
        <w:t xml:space="preserve">In order to take the partial derivative with respect to </w:t>
      </w:r>
      <m:oMath>
        <m:r>
          <w:rPr>
            <w:rFonts w:ascii="Cambria Math" w:hAnsi="Cambria Math"/>
          </w:rPr>
          <m:t>μ</m:t>
        </m:r>
      </m:oMath>
      <w:r>
        <w:t xml:space="preserve"> I utilised the chain rule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μ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μ</m:t>
            </m:r>
          </m:den>
        </m:f>
      </m:oMath>
    </w:p>
    <w:p w14:paraId="5861514B" w14:textId="77777777" w:rsidR="00D43C43" w:rsidRDefault="00000000">
      <w:pPr>
        <w:pStyle w:val="BodyText"/>
      </w:pPr>
      <w:r>
        <w:t xml:space="preserve">Let u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</m:oMath>
    </w:p>
    <w:p w14:paraId="287880CA" w14:textId="77777777" w:rsidR="00D43C43" w:rsidRDefault="00000000">
      <w:pPr>
        <w:pStyle w:val="BodyText"/>
      </w:pPr>
      <w:r>
        <w:t xml:space="preserve">Let v =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μ</m:t>
            </m:r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μ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31F1975B" w14:textId="77777777" w:rsidR="00D43C43" w:rsidRDefault="00000000">
      <w:pPr>
        <w:pStyle w:val="BodyText"/>
      </w:pPr>
      <w:r>
        <w:t xml:space="preserve">u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v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μ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14:paraId="1C484CF6" w14:textId="77777777" w:rsidR="00D43C43" w:rsidRDefault="00000000">
      <w:pPr>
        <w:pStyle w:val="BodyText"/>
      </w:pPr>
      <w:r>
        <w:t xml:space="preserve">NLL = 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</m:rad>
              </m:e>
            </m:d>
            <m:r>
              <m:rPr>
                <m:sty m:val="p"/>
              </m:rPr>
              <w:rPr>
                <w:rFonts w:ascii="Cambria Math" w:hAnsi="Cambria Math"/>
              </w:rPr>
              <m:t>+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Γ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e>
            </m:d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</w:p>
    <w:p w14:paraId="1CBD371C" w14:textId="77777777" w:rsidR="00D43C43" w:rsidRDefault="00000000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β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</m:e>
          </m:d>
        </m:oMath>
      </m:oMathPara>
    </w:p>
    <w:p w14:paraId="21F7FA6D" w14:textId="77777777" w:rsidR="00D43C43" w:rsidRDefault="00000000">
      <w:pPr>
        <w:pStyle w:val="BodyText"/>
      </w:pPr>
      <w:r>
        <w:t>Resulting in</w:t>
      </w:r>
    </w:p>
    <w:p w14:paraId="414EE57D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μ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β</m:t>
                  </m:r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×-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0AC6C79A" w14:textId="77777777" w:rsidR="00D43C4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μ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6E41499" w14:textId="77777777" w:rsidR="00D43C43" w:rsidRDefault="00000000">
      <w:pPr>
        <w:pStyle w:val="FirstParagraph"/>
      </w:pPr>
      <w:r>
        <w:t xml:space="preserve">To take the partial derivative with respect to </w:t>
      </w:r>
      <m:oMath>
        <m:r>
          <w:rPr>
            <w:rFonts w:ascii="Cambria Math" w:hAnsi="Cambria Math"/>
          </w:rPr>
          <m:t>α</m:t>
        </m:r>
      </m:oMath>
      <w:r>
        <w:t xml:space="preserve"> it is slightly more complex, as </w:t>
      </w:r>
      <m:oMath>
        <m:r>
          <w:rPr>
            <w:rFonts w:ascii="Cambria Math" w:hAnsi="Cambria Math"/>
          </w:rPr>
          <m:t>α</m:t>
        </m:r>
      </m:oMath>
      <w:r>
        <w:t xml:space="preserve"> exists twice within the Negative Log Likelihood. However, we can find the derivative to the two parts seperately.</w:t>
      </w:r>
    </w:p>
    <w:p w14:paraId="76F6E727" w14:textId="77777777" w:rsidR="00D43C43" w:rsidRDefault="00000000">
      <w:pPr>
        <w:pStyle w:val="BodyText"/>
      </w:pPr>
      <w:r>
        <w:t xml:space="preserve">Let u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</m:oMath>
    </w:p>
    <w:p w14:paraId="790EBE7F" w14:textId="77777777" w:rsidR="00D43C43" w:rsidRDefault="00000000">
      <w:pPr>
        <w:pStyle w:val="BodyText"/>
      </w:pPr>
      <m:oMathPara>
        <m:oMath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Γ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α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</m:ra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d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</m:oMath>
      </m:oMathPara>
    </w:p>
    <w:p w14:paraId="45AF0DBD" w14:textId="77777777" w:rsidR="00D43C43" w:rsidRDefault="00000000">
      <w:pPr>
        <w:pStyle w:val="BodyText"/>
      </w:pPr>
      <w:r>
        <w:t xml:space="preserve">Taking ou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</m:rad>
              </m:e>
            </m:d>
            <m:r>
              <m:rPr>
                <m:sty m:val="p"/>
              </m:rPr>
              <w:rPr>
                <w:rFonts w:ascii="Cambria Math" w:hAnsi="Cambria Math"/>
              </w:rPr>
              <m:t>+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Γ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e>
            </m:d>
          </m:e>
        </m:d>
      </m:oMath>
      <w:r>
        <w:t xml:space="preserve"> The partial derivative with respect to </w:t>
      </w:r>
      <m:oMath>
        <m:r>
          <w:rPr>
            <w:rFonts w:ascii="Cambria Math" w:hAnsi="Cambria Math"/>
          </w:rPr>
          <m:t>α</m:t>
        </m:r>
      </m:oMath>
      <w:r>
        <w:t xml:space="preserve"> here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α</m:t>
            </m:r>
          </m:den>
        </m:f>
      </m:oMath>
      <w:r>
        <w:t>.</w:t>
      </w:r>
    </w:p>
    <w:p w14:paraId="67AEF262" w14:textId="77777777" w:rsidR="00D43C43" w:rsidRDefault="00000000">
      <w:pPr>
        <w:pStyle w:val="BodyText"/>
      </w:pPr>
      <w:r>
        <w:lastRenderedPageBreak/>
        <w:t xml:space="preserve">For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</m:e>
        </m:d>
      </m:oMath>
      <w:r>
        <w:t xml:space="preserve"> u =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α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μ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sup>
        </m:sSup>
      </m:oMath>
    </w:p>
    <w:p w14:paraId="3D959AEE" w14:textId="77777777" w:rsidR="00D43C43" w:rsidRDefault="00000000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</m:oMath>
      </m:oMathPara>
    </w:p>
    <w:p w14:paraId="2F656392" w14:textId="77777777" w:rsidR="00D43C43" w:rsidRDefault="00000000">
      <w:pPr>
        <w:pStyle w:val="BodyText"/>
      </w:pPr>
      <w:r>
        <w:t>Combined this becomes</w:t>
      </w:r>
    </w:p>
    <w:p w14:paraId="5FA999F9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α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α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14:paraId="0884DFAB" w14:textId="77777777" w:rsidR="00D43C4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α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α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β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α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6C856069" w14:textId="77777777" w:rsidR="00D43C43" w:rsidRDefault="00000000">
      <w:pPr>
        <w:pStyle w:val="FirstParagraph"/>
      </w:pPr>
      <w:r>
        <w:t xml:space="preserve">To obtain the partial derivative with respect to beta, make use of the digamma function in R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β</m:t>
            </m:r>
          </m:den>
        </m:f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</m:e>
            </m:d>
          </m:num>
          <m:den>
            <m:r>
              <w:rPr>
                <w:rFonts w:ascii="Cambria Math" w:hAnsi="Cambria Math"/>
              </w:rPr>
              <m:t>Γ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</m:e>
            </m:d>
          </m:den>
        </m:f>
      </m:oMath>
      <w:r>
        <w:t xml:space="preserve"> = digamma(</w:t>
      </w:r>
      <m:oMath>
        <m:r>
          <w:rPr>
            <w:rFonts w:ascii="Cambria Math" w:hAnsi="Cambria Math"/>
          </w:rPr>
          <m:t>β</m:t>
        </m:r>
      </m:oMath>
      <w:r>
        <w:t>)</w:t>
      </w:r>
    </w:p>
    <w:p w14:paraId="53D08C50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β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digamm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digamm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β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mu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alph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 w14:paraId="02A3AFC2" w14:textId="77777777" w:rsidR="00D43C43" w:rsidRDefault="00000000">
      <w:pPr>
        <w:pStyle w:val="Heading2"/>
      </w:pPr>
      <w:bookmarkStart w:id="3" w:name="d-1"/>
      <w:bookmarkEnd w:id="0"/>
      <w:r>
        <w:t>2D</w:t>
      </w:r>
    </w:p>
    <w:p w14:paraId="5C9A5F05" w14:textId="77777777" w:rsidR="00D43C43" w:rsidRDefault="00000000">
      <w:pPr>
        <w:pStyle w:val="FirstParagraph"/>
      </w:pPr>
      <w:r>
        <w:t>The 2D Moffat Model has this form:</w:t>
      </w:r>
    </w:p>
    <w:p w14:paraId="293C2FD7" w14:textId="77777777" w:rsidR="00D43C43" w:rsidRDefault="00000000">
      <w:pPr>
        <w:pStyle w:val="BodyText"/>
      </w:pPr>
      <w:bookmarkStart w:id="4" w:name="_Hlk167970340"/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</m:sup>
          </m:sSup>
        </m:oMath>
      </m:oMathPara>
    </w:p>
    <w:p w14:paraId="0504209A" w14:textId="77777777" w:rsidR="00D43C43" w:rsidRDefault="00000000">
      <w:pPr>
        <w:pStyle w:val="FirstParagraph"/>
      </w:pPr>
      <w:r>
        <w:t xml:space="preserve">Where A = amplitude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</m:oMath>
      <w:r>
        <w:t xml:space="preserve"> = x-position of the maximum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</m:oMath>
      <w:r>
        <w:t xml:space="preserve"> = y-position of the maximum, </w:t>
      </w:r>
      <m:oMath>
        <m:r>
          <w:rPr>
            <w:rFonts w:ascii="Cambria Math" w:hAnsi="Cambria Math"/>
          </w:rPr>
          <m:t>α</m:t>
        </m:r>
      </m:oMath>
      <w:r>
        <w:t xml:space="preserve"> = core width, </w:t>
      </w:r>
      <m:oMath>
        <m:r>
          <w:rPr>
            <w:rFonts w:ascii="Cambria Math" w:hAnsi="Cambria Math"/>
          </w:rPr>
          <m:t>β</m:t>
        </m:r>
      </m:oMath>
      <w:r>
        <w:t xml:space="preserve"> = power index.</w:t>
      </w:r>
    </w:p>
    <w:bookmarkEnd w:id="4"/>
    <w:p w14:paraId="0A637117" w14:textId="77777777" w:rsidR="00D43C43" w:rsidRDefault="00000000">
      <w:pPr>
        <w:pStyle w:val="BodyText"/>
      </w:pPr>
      <w:r>
        <w:t>This is a radially symmetric uncorrelated function.</w:t>
      </w:r>
    </w:p>
    <w:p w14:paraId="23F63B3A" w14:textId="77777777" w:rsidR="00D43C43" w:rsidRDefault="00000000">
      <w:pPr>
        <w:pStyle w:val="BodyText"/>
      </w:pPr>
      <w:r>
        <w:t>First I take the Likelihood of the parameters of f(x).</w:t>
      </w:r>
    </w:p>
    <w:p w14:paraId="384AD891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β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∏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14:paraId="2A630ADE" w14:textId="77777777" w:rsidR="00D43C43" w:rsidRDefault="00000000">
      <w:pPr>
        <w:pStyle w:val="FirstParagraph"/>
      </w:pPr>
      <w:r>
        <w:t>Next I take the log of the likelihood and apply the log law</w:t>
      </w:r>
    </w:p>
    <w:p w14:paraId="34A4B879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α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</m:d>
        </m:oMath>
      </m:oMathPara>
    </w:p>
    <w:p w14:paraId="2E45BAEC" w14:textId="77777777" w:rsidR="00D43C43" w:rsidRDefault="00000000">
      <w:pPr>
        <w:pStyle w:val="FirstParagraph"/>
      </w:pPr>
      <w:r>
        <w:t>Taking the negative of this yields the Negative Log Likelihood.</w:t>
      </w:r>
    </w:p>
    <w:p w14:paraId="4420B5B8" w14:textId="77777777" w:rsidR="00D43C43" w:rsidRDefault="00000000">
      <w:pPr>
        <w:pStyle w:val="BodyText"/>
      </w:pPr>
      <w:bookmarkStart w:id="5" w:name="_Hlk167970599"/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bookmarkEnd w:id="5"/>
    <w:p w14:paraId="35E82059" w14:textId="77777777" w:rsidR="00D43C43" w:rsidRDefault="00000000">
      <w:pPr>
        <w:pStyle w:val="FirstParagraph"/>
      </w:pPr>
      <w:r>
        <w:t>This two must be converted to the moffat distribution:</w:t>
      </w:r>
    </w:p>
    <w:p w14:paraId="252DBB45" w14:textId="77777777" w:rsidR="00D43C43" w:rsidRDefault="00000000">
      <w:pPr>
        <w:pStyle w:val="BodyText"/>
      </w:pPr>
      <w:r>
        <w:t>Moffat Distribution:</w:t>
      </w:r>
    </w:p>
    <w:p w14:paraId="6675FDBC" w14:textId="77777777" w:rsidR="00D43C43" w:rsidRDefault="00000000">
      <w:pPr>
        <w:pStyle w:val="BodyText"/>
      </w:pPr>
      <w:bookmarkStart w:id="6" w:name="_Hlk167970642"/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0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</m:sup>
          </m:sSup>
        </m:oMath>
      </m:oMathPara>
    </w:p>
    <w:p w14:paraId="579413ED" w14:textId="77777777" w:rsidR="00D43C43" w:rsidRDefault="00000000">
      <w:pPr>
        <w:pStyle w:val="FirstParagraph"/>
      </w:pPr>
      <w:bookmarkStart w:id="7" w:name="_Hlk167970625"/>
      <w:bookmarkEnd w:id="6"/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β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π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bookmarkEnd w:id="7"/>
    <w:p w14:paraId="66CD43E3" w14:textId="77777777" w:rsidR="00D43C43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β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π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 w14:paraId="6BB23EAB" w14:textId="77777777" w:rsidR="00D43C43" w:rsidRDefault="00000000">
      <w:pPr>
        <w:pStyle w:val="FirstParagraph"/>
      </w:pPr>
      <w:r>
        <w:t>Gradient of the negative log likelihood with respect to each parameter</w:t>
      </w:r>
    </w:p>
    <w:p w14:paraId="301B12D8" w14:textId="77777777" w:rsidR="00D43C43" w:rsidRDefault="00000000">
      <w:pPr>
        <w:pStyle w:val="BodyText"/>
      </w:pPr>
      <w:r>
        <w:t xml:space="preserve">Utilise the chain rule Let u =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Let v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19AEB187" w14:textId="77777777" w:rsidR="00D43C43" w:rsidRDefault="00000000">
      <w:pPr>
        <w:pStyle w:val="BodyText"/>
      </w:pPr>
      <w:r>
        <w:t xml:space="preserve">Used in many partial derivative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β</m:t>
            </m:r>
          </m:num>
          <m:den>
            <m:r>
              <w:rPr>
                <w:rFonts w:ascii="Cambria Math" w:hAnsi="Cambria Math"/>
              </w:rPr>
              <m:t>u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β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den>
        </m:f>
      </m:oMath>
    </w:p>
    <w:p w14:paraId="5DDD3F57" w14:textId="77777777" w:rsidR="00D43C43" w:rsidRDefault="00000000">
      <w:pPr>
        <w:pStyle w:val="BodyText"/>
      </w:pPr>
      <w:r>
        <w:t xml:space="preserve">For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</m:oMath>
      <w:r>
        <w:t xml:space="preserve">: Let w =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w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0BD3C865" w14:textId="77777777" w:rsidR="00D43C43" w:rsidRDefault="00000000">
      <w:pPr>
        <w:pStyle w:val="BodyText"/>
      </w:pPr>
      <w:r>
        <w:t xml:space="preserve">v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acc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w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w</m:t>
        </m:r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acc>
          </m:e>
        </m:d>
      </m:oMath>
    </w:p>
    <w:p w14:paraId="56BB91B9" w14:textId="77777777" w:rsidR="00D43C43" w:rsidRDefault="00000000">
      <w:pPr>
        <w:pStyle w:val="BodyText"/>
      </w:pPr>
      <w:r>
        <w:t xml:space="preserve">u =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×-</m:t>
        </m:r>
        <m:r>
          <w:rPr>
            <w:rFonts w:ascii="Cambria Math" w:hAnsi="Cambria Math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acc>
          </m:e>
        </m:d>
      </m:oMath>
    </w:p>
    <w:p w14:paraId="74D24789" w14:textId="77777777" w:rsidR="00D43C43" w:rsidRDefault="00000000">
      <w:pPr>
        <w:pStyle w:val="BodyText"/>
      </w:pPr>
      <m:oMathPara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acc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420F5119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acc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60A70F83" w14:textId="77777777" w:rsidR="00D43C43" w:rsidRDefault="00000000">
      <w:pPr>
        <w:pStyle w:val="FirstParagraph"/>
      </w:pPr>
      <w:r>
        <w:t xml:space="preserve">A similar method is used to find the partial derivative with respect to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</m:oMath>
    </w:p>
    <w:p w14:paraId="040AEFDB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acc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2A0612D" w14:textId="77777777" w:rsidR="00D43C43" w:rsidRDefault="00000000">
      <w:pPr>
        <w:pStyle w:val="FirstParagraph"/>
      </w:pPr>
      <w:r>
        <w:t xml:space="preserve">For the partial derivative with respect to </w:t>
      </w:r>
      <m:oMath>
        <m:r>
          <w:rPr>
            <w:rFonts w:ascii="Cambria Math" w:hAnsi="Cambria Math"/>
          </w:rPr>
          <m:t>α</m:t>
        </m:r>
      </m:oMath>
      <w:r>
        <w:t xml:space="preserve">. There’s two components containing a value of </w:t>
      </w:r>
      <m:oMath>
        <m:r>
          <w:rPr>
            <w:rFonts w:ascii="Cambria Math" w:hAnsi="Cambria Math"/>
          </w:rPr>
          <m:t>α</m:t>
        </m:r>
      </m:oMath>
      <w:r>
        <w:t xml:space="preserve">. </w:t>
      </w: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π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d>
      </m:oMath>
    </w:p>
    <w:p w14:paraId="4DBCD32A" w14:textId="77777777" w:rsidR="00D43C43" w:rsidRDefault="00000000">
      <w:pPr>
        <w:pStyle w:val="BodyText"/>
      </w:pPr>
      <w:r>
        <w:t>For the first component:</w:t>
      </w:r>
    </w:p>
    <w:p w14:paraId="5FFDC799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α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α</m:t>
              </m:r>
            </m:den>
          </m:f>
        </m:oMath>
      </m:oMathPara>
    </w:p>
    <w:p w14:paraId="25DF3484" w14:textId="77777777" w:rsidR="00D43C43" w:rsidRDefault="00000000">
      <w:pPr>
        <w:pStyle w:val="FirstParagraph"/>
      </w:pPr>
      <w:r>
        <w:t xml:space="preserve">For the second component: Recall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β</m:t>
            </m:r>
          </m:num>
          <m:den>
            <m:r>
              <w:rPr>
                <w:rFonts w:ascii="Cambria Math" w:hAnsi="Cambria Math"/>
              </w:rPr>
              <m:t>u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β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den>
        </m:f>
      </m:oMath>
    </w:p>
    <w:p w14:paraId="7EEE700F" w14:textId="77777777" w:rsidR="00D43C43" w:rsidRDefault="00000000">
      <w:pPr>
        <w:pStyle w:val="BodyText"/>
      </w:pPr>
      <w:r>
        <w:t xml:space="preserve">u =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α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v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α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</m:oMath>
    </w:p>
    <w:p w14:paraId="1C4DF3ED" w14:textId="77777777" w:rsidR="00D43C43" w:rsidRDefault="00000000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α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α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59383F7" w14:textId="77777777" w:rsidR="00D43C43" w:rsidRDefault="00000000">
      <w:pPr>
        <w:pStyle w:val="BodyText"/>
      </w:pPr>
      <w:r>
        <w:t>Combining the two parts</w:t>
      </w:r>
    </w:p>
    <w:p w14:paraId="373A95C3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α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α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den>
              </m:f>
            </m:e>
          </m:d>
        </m:oMath>
      </m:oMathPara>
    </w:p>
    <w:p w14:paraId="5D903D91" w14:textId="77777777" w:rsidR="00D43C43" w:rsidRDefault="00000000">
      <w:pPr>
        <w:pStyle w:val="FirstParagraph"/>
      </w:pPr>
      <w:r>
        <w:t xml:space="preserve">For the partial derivative with respect to </w:t>
      </w:r>
      <m:oMath>
        <m:r>
          <w:rPr>
            <w:rFonts w:ascii="Cambria Math" w:hAnsi="Cambria Math"/>
          </w:rPr>
          <m:t>β</m:t>
        </m:r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∑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β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π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</m:e>
            </m:d>
          </m:e>
        </m:d>
      </m:oMath>
    </w:p>
    <w:p w14:paraId="0196DAD1" w14:textId="77777777" w:rsidR="00D43C43" w:rsidRDefault="00000000">
      <w:pPr>
        <w:pStyle w:val="BodyTex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β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β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</m:oMath>
      </m:oMathPara>
    </w:p>
    <w:p w14:paraId="13553010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β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β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ln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</m:oMath>
      </m:oMathPara>
    </w:p>
    <w:p w14:paraId="462188C4" w14:textId="77777777" w:rsidR="00D43C43" w:rsidRDefault="00000000">
      <w:pPr>
        <w:pStyle w:val="Heading2"/>
      </w:pPr>
      <w:bookmarkStart w:id="8" w:name="spatial-mixture-models"/>
      <w:bookmarkEnd w:id="3"/>
      <w:r>
        <w:t>Spatial Mixture Models</w:t>
      </w:r>
    </w:p>
    <w:p w14:paraId="0F8899F7" w14:textId="77777777" w:rsidR="00D43C43" w:rsidRDefault="00000000">
      <w:pPr>
        <w:pStyle w:val="FirstParagraph"/>
      </w:pPr>
      <w:bookmarkStart w:id="9" w:name="_Hlk167970732"/>
      <w:r>
        <w:t>A spatial mixture model has the following form</w:t>
      </w:r>
    </w:p>
    <w:p w14:paraId="068750EE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</m:oMath>
      </m:oMathPara>
    </w:p>
    <w:p w14:paraId="103876C8" w14:textId="77777777" w:rsidR="00D43C43" w:rsidRDefault="00000000">
      <w:pPr>
        <w:pStyle w:val="FirstParagraph"/>
      </w:pPr>
      <w: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∑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the mixing proportion parameter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 xml:space="preserve"> are the component densities.</w:t>
      </w:r>
    </w:p>
    <w:p w14:paraId="61319299" w14:textId="77777777" w:rsidR="00D43C43" w:rsidRDefault="00000000">
      <w:pPr>
        <w:pStyle w:val="BodyText"/>
      </w:pPr>
      <w:r>
        <w:t>Creating a mixture model that uses two 2D moffat functions.</w:t>
      </w:r>
    </w:p>
    <w:p w14:paraId="45D1DD69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</m:oMath>
      </m:oMathPara>
    </w:p>
    <w:p w14:paraId="1F27D937" w14:textId="77777777" w:rsidR="00D43C43" w:rsidRDefault="00000000">
      <w:pPr>
        <w:pStyle w:val="FirstParagraph"/>
      </w:pPr>
      <w:r>
        <w:t>When using a 2D Moffat Distribution as a component density:</w:t>
      </w:r>
    </w:p>
    <w:p w14:paraId="56C4E52D" w14:textId="77777777" w:rsidR="00D43C43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</m:oMath>
      </m:oMathPara>
    </w:p>
    <w:bookmarkEnd w:id="9"/>
    <w:p w14:paraId="5A98D327" w14:textId="77777777" w:rsidR="00D43C43" w:rsidRDefault="00000000">
      <w:pPr>
        <w:pStyle w:val="FirstParagraph"/>
      </w:pPr>
      <w:r>
        <w:t>The mixture model in full:</w:t>
      </w:r>
    </w:p>
    <w:p w14:paraId="33E956E9" w14:textId="77777777" w:rsidR="00D43C43" w:rsidRDefault="00000000">
      <w:pPr>
        <w:pStyle w:val="BodyText"/>
      </w:pPr>
      <w:bookmarkStart w:id="10" w:name="_Hlk167874585"/>
      <w:bookmarkStart w:id="11" w:name="_Hlk167970791"/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p>
        </m:oMath>
      </m:oMathPara>
    </w:p>
    <w:p w14:paraId="33E983B8" w14:textId="77777777" w:rsidR="00D65CD7" w:rsidRDefault="00000000">
      <w:pPr>
        <w:pStyle w:val="FirstParagraph"/>
      </w:pPr>
      <w:bookmarkStart w:id="12" w:name="_Hlk167874603"/>
      <w:bookmarkEnd w:id="10"/>
      <w:r>
        <w:lastRenderedPageBreak/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=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acc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  <w:r>
        <w:t xml:space="preserve"> </w:t>
      </w:r>
    </w:p>
    <w:p w14:paraId="19B7F706" w14:textId="5049A270" w:rsidR="00D43C43" w:rsidRDefault="00000000">
      <w:pPr>
        <w:pStyle w:val="FirstParagraph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num>
          <m:den>
            <m:r>
              <w:rPr>
                <w:rFonts w:ascii="Cambria Math" w:hAnsi="Cambria Math"/>
              </w:rPr>
              <m:t>π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</w:p>
    <w:p w14:paraId="418C5481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</m:oMath>
      </m:oMathPara>
    </w:p>
    <w:bookmarkEnd w:id="11"/>
    <w:p w14:paraId="3F92C2F6" w14:textId="77777777" w:rsidR="00D43C43" w:rsidRDefault="00000000">
      <w:pPr>
        <w:pStyle w:val="FirstParagraph"/>
      </w:pPr>
      <w:r>
        <w:t>The Negative Log Likelihood:</w:t>
      </w:r>
    </w:p>
    <w:p w14:paraId="7C4E38FF" w14:textId="77777777" w:rsidR="00D43C43" w:rsidRDefault="00000000">
      <w:pPr>
        <w:pStyle w:val="BodyText"/>
      </w:pPr>
      <w:bookmarkStart w:id="13" w:name="_Hlk167970811"/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e>
          </m:nary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</m:e>
          </m:d>
        </m:oMath>
      </m:oMathPara>
    </w:p>
    <w:bookmarkEnd w:id="12"/>
    <w:bookmarkEnd w:id="13"/>
    <w:p w14:paraId="5FED8279" w14:textId="77777777" w:rsidR="00D43C43" w:rsidRDefault="00000000">
      <w:pPr>
        <w:pStyle w:val="FirstParagraph"/>
      </w:pPr>
      <w:r>
        <w:t xml:space="preserve">To find the partial derivatives of the Negative Log Likelihood Throughout the derivations the chain rule, quotient rule and product rule are utilised Chain Rule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y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y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 Quotient Rule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  <m:r>
                  <w:rPr>
                    <w:rFonts w:ascii="Cambria Math" w:hAnsi="Cambria Math"/>
                  </w:rPr>
                  <m:t>u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u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  <m:r>
                  <w:rPr>
                    <w:rFonts w:ascii="Cambria Math" w:hAnsi="Cambria Math"/>
                  </w:rPr>
                  <m:t>v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∂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Product Rule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v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v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x</m:t>
            </m:r>
          </m:den>
        </m:f>
      </m:oMath>
    </w:p>
    <w:p w14:paraId="35B35544" w14:textId="77777777" w:rsidR="00D43C43" w:rsidRDefault="00000000">
      <w:pPr>
        <w:pStyle w:val="BodyText"/>
      </w:pPr>
      <w:r>
        <w:t>Let:</w:t>
      </w:r>
    </w:p>
    <w:p w14:paraId="3BDAEE77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</m:oMath>
      </m:oMathPara>
    </w:p>
    <w:p w14:paraId="58FB201F" w14:textId="77777777" w:rsidR="00D43C43" w:rsidRDefault="00000000">
      <w:pPr>
        <w:pStyle w:val="FirstParagraph"/>
      </w:pPr>
      <w:r>
        <w:t xml:space="preserve">Fo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acc>
          </m:den>
        </m:f>
      </m:oMath>
      <w:r>
        <w:t>:</w:t>
      </w:r>
    </w:p>
    <w:p w14:paraId="350C3DBF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</m:den>
          </m:f>
        </m:oMath>
      </m:oMathPara>
    </w:p>
    <w:p w14:paraId="31A9A539" w14:textId="77777777" w:rsidR="00D43C4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54345791" w14:textId="77777777" w:rsidR="00D43C4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bSup>
        </m:oMath>
      </m:oMathPara>
    </w:p>
    <w:p w14:paraId="77104A09" w14:textId="77777777" w:rsidR="00D43C4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acc>
                </m:e>
              </m:d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6F53ED8" w14:textId="77777777" w:rsidR="00D43C4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p>
              </m:sSubSup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acc>
                    </m:e>
                  </m:d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14:paraId="4978BCCF" w14:textId="77777777" w:rsidR="00D43C43" w:rsidRDefault="00000000">
      <w:pPr>
        <w:pStyle w:val="FirstParagraph"/>
      </w:pPr>
      <w:r>
        <w:t>Simplifying to:</w:t>
      </w:r>
    </w:p>
    <w:bookmarkStart w:id="14" w:name="_Hlk167874646"/>
    <w:p w14:paraId="37F030F5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acc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bookmarkEnd w:id="14"/>
    <w:p w14:paraId="14930617" w14:textId="77777777" w:rsidR="00D43C43" w:rsidRDefault="00000000">
      <w:pPr>
        <w:pStyle w:val="FirstParagraph"/>
      </w:pPr>
      <w:r>
        <w:t xml:space="preserve">A similar method is used to find the partial derivative with respect to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acc>
      </m:oMath>
      <w:r>
        <w:t xml:space="preserve">,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</m:oMath>
      <w:r>
        <w:t xml:space="preserve"> and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acc>
      </m:oMath>
      <w:r>
        <w:t>.</w:t>
      </w:r>
    </w:p>
    <w:p w14:paraId="675D6716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acc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0548A2D1" w14:textId="77777777" w:rsidR="00D43C4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acc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4E9AEE03" w14:textId="77777777" w:rsidR="00D43C4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acc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14:paraId="28A9CADF" w14:textId="77777777" w:rsidR="00D43C43" w:rsidRDefault="00000000">
      <w:pPr>
        <w:pStyle w:val="FirstParagraph"/>
      </w:pPr>
      <w:r>
        <w:t xml:space="preserve">For the partial derivative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14D8A86D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</m:oMath>
      </m:oMathPara>
    </w:p>
    <w:bookmarkStart w:id="15" w:name="_Hlk167874659"/>
    <w:p w14:paraId="56C22826" w14:textId="77777777" w:rsidR="00D43C4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bookmarkEnd w:id="15"/>
    <w:p w14:paraId="718B2FBD" w14:textId="77777777" w:rsidR="00D43C43" w:rsidRDefault="00000000">
      <w:pPr>
        <w:pStyle w:val="FirstParagraph"/>
      </w:pPr>
      <w:r>
        <w:t xml:space="preserve">Similarly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03B3621F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13C7E780" w14:textId="77777777" w:rsidR="00D43C43" w:rsidRDefault="00000000">
      <w:pPr>
        <w:pStyle w:val="FirstParagraph"/>
      </w:pPr>
      <w:r>
        <w:t xml:space="preserve">For the partial derivative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num>
          <m:den>
            <m:r>
              <w:rPr>
                <w:rFonts w:ascii="Cambria Math" w:hAnsi="Cambria Math"/>
              </w:rPr>
              <m:t>π</m:t>
            </m:r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bSup>
      </m:oMath>
      <w:r>
        <w:t xml:space="preserve"> So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wd</m:t>
        </m:r>
      </m:oMath>
      <w:r>
        <w:t xml:space="preserve"> Apply the product rule.</w:t>
      </w:r>
    </w:p>
    <w:p w14:paraId="7708E1BA" w14:textId="77777777" w:rsidR="00D43C43" w:rsidRDefault="00000000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'=-</m:t>
          </m:r>
          <m:r>
            <w:rPr>
              <w:rFonts w:ascii="Cambria Math" w:hAnsi="Cambria Math"/>
            </w:rPr>
            <m:t>2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</m:t>
              </m:r>
            </m:sup>
          </m:sSubSup>
        </m:oMath>
      </m:oMathPara>
    </w:p>
    <w:p w14:paraId="2AC8A0AC" w14:textId="77777777" w:rsidR="00D43C43" w:rsidRDefault="00000000">
      <w:pPr>
        <w:pStyle w:val="BodyText"/>
      </w:pPr>
      <w:r>
        <w:t>To find d’ the quotient and chain rules are applied</w:t>
      </w:r>
    </w:p>
    <w:p w14:paraId="6DC8A2F3" w14:textId="77777777" w:rsidR="00D43C43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den>
          </m:f>
        </m:oMath>
      </m:oMathPara>
    </w:p>
    <w:p w14:paraId="45203485" w14:textId="77777777" w:rsidR="00D43C43" w:rsidRDefault="00000000">
      <w:pPr>
        <w:pStyle w:val="FirstParagraph"/>
      </w:pPr>
      <w:r>
        <w:t>Applying the product rule:</w:t>
      </w:r>
    </w:p>
    <w:p w14:paraId="7F8BB00C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</m:den>
          </m:f>
        </m:oMath>
      </m:oMathPara>
    </w:p>
    <w:p w14:paraId="2CEDC57B" w14:textId="77777777" w:rsidR="00D43C43" w:rsidRDefault="00000000">
      <w:pPr>
        <w:pStyle w:val="FirstParagraph"/>
      </w:pPr>
      <w:r>
        <w:t>This can be simplified:</w:t>
      </w:r>
    </w:p>
    <w:p w14:paraId="38BDC2BF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acc>
                            <m:accPr>
                              <m:chr m:val="‾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5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den>
          </m:f>
        </m:oMath>
      </m:oMathPara>
    </w:p>
    <w:p w14:paraId="62E4E2AA" w14:textId="77777777" w:rsidR="00D43C43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π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acc>
                                <m:accPr>
                                  <m:chr m:val="‾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y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01D88654" w14:textId="77777777" w:rsidR="00D43C43" w:rsidRDefault="00000000">
      <w:pPr>
        <w:pStyle w:val="FirstParagraph"/>
      </w:pPr>
      <w:r>
        <w:lastRenderedPageBreak/>
        <w:t>Resulting in:</w:t>
      </w:r>
    </w:p>
    <w:bookmarkStart w:id="16" w:name="_Hlk167874671"/>
    <w:p w14:paraId="6AA5ED93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bSup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bookmarkEnd w:id="16"/>
    <w:p w14:paraId="7A980EEC" w14:textId="77777777" w:rsidR="00D43C43" w:rsidRDefault="00000000">
      <w:pPr>
        <w:pStyle w:val="FirstParagraph"/>
      </w:pPr>
      <w:r>
        <w:t xml:space="preserve">Similarly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36816181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p>
                  </m:sSubSup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bSup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acc>
                                    <m:accPr>
                                      <m:chr m:val="‾"/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y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1C866FC0" w14:textId="77777777" w:rsidR="00D43C43" w:rsidRDefault="00000000">
      <w:pPr>
        <w:pStyle w:val="FirstParagraph"/>
      </w:pPr>
      <w:r>
        <w:t xml:space="preserve">For the partial derivative with respect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Rearrange the initial equation an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π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</w:p>
    <w:p w14:paraId="6C79E314" w14:textId="77777777" w:rsidR="00D43C43" w:rsidRDefault="00000000">
      <w:pPr>
        <w:pStyle w:val="BodyText"/>
      </w:pPr>
      <m:oMathPara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1B09574D" w14:textId="77777777" w:rsidR="00D43C4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</m:oMath>
      </m:oMathPara>
    </w:p>
    <w:p w14:paraId="5066E124" w14:textId="77777777" w:rsidR="00D43C43" w:rsidRDefault="00000000">
      <w:pPr>
        <w:pStyle w:val="FirstParagraph"/>
      </w:pPr>
      <w:r>
        <w:t>The Product rule is employed to find the derivative of the first term.</w:t>
      </w:r>
    </w:p>
    <w:p w14:paraId="15D7F673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r>
            <m:rPr>
              <m:sty m:val="p"/>
            </m:rP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1916617D" w14:textId="77777777" w:rsidR="00D43C4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d>
        </m:oMath>
      </m:oMathPara>
    </w:p>
    <w:bookmarkStart w:id="17" w:name="_Hlk167874687"/>
    <w:p w14:paraId="0AA6A55F" w14:textId="77777777" w:rsidR="00D43C43" w:rsidRPr="004C37BB" w:rsidRDefault="00000000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=-∑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ln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num>
            <m:den>
              <m:r>
                <w:rPr>
                  <w:rFonts w:ascii="Cambria Math" w:hAnsi="Cambria Math" w:cs="Times New Roman"/>
                </w:rPr>
                <m:t>u</m:t>
              </m:r>
            </m:den>
          </m:f>
        </m:oMath>
      </m:oMathPara>
    </w:p>
    <w:bookmarkEnd w:id="17"/>
    <w:p w14:paraId="3622E064" w14:textId="77777777" w:rsidR="00D43C43" w:rsidRDefault="00000000">
      <w:pPr>
        <w:pStyle w:val="FirstParagraph"/>
      </w:pPr>
      <w:proofErr w:type="gramStart"/>
      <w:r>
        <w:t>Similarly</w:t>
      </w:r>
      <w:proofErr w:type="gramEnd"/>
      <w:r>
        <w:t xml:space="preserve">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73071C9D" w14:textId="77777777" w:rsidR="00D43C43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-∑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b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  <w:bookmarkEnd w:id="8"/>
    </w:p>
    <w:sectPr w:rsidR="00D43C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D0BC21" w14:textId="77777777" w:rsidR="00A01285" w:rsidRDefault="00A01285">
      <w:pPr>
        <w:spacing w:after="0"/>
      </w:pPr>
      <w:r>
        <w:separator/>
      </w:r>
    </w:p>
  </w:endnote>
  <w:endnote w:type="continuationSeparator" w:id="0">
    <w:p w14:paraId="123B9FC9" w14:textId="77777777" w:rsidR="00A01285" w:rsidRDefault="00A012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04FC57" w14:textId="77777777" w:rsidR="00A01285" w:rsidRDefault="00A01285">
      <w:r>
        <w:separator/>
      </w:r>
    </w:p>
  </w:footnote>
  <w:footnote w:type="continuationSeparator" w:id="0">
    <w:p w14:paraId="77EBCB19" w14:textId="77777777" w:rsidR="00A01285" w:rsidRDefault="00A012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DA8DD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4861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3C43"/>
    <w:rsid w:val="004C37BB"/>
    <w:rsid w:val="00964B31"/>
    <w:rsid w:val="0097028E"/>
    <w:rsid w:val="00A01285"/>
    <w:rsid w:val="00D43C43"/>
    <w:rsid w:val="00D65CD7"/>
    <w:rsid w:val="00E0600F"/>
    <w:rsid w:val="00FA36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3F1135"/>
  <w15:docId w15:val="{DF028AF0-D033-4819-958F-3D1A48442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543</Words>
  <Characters>7904</Characters>
  <Application>Microsoft Office Word</Application>
  <DocSecurity>0</DocSecurity>
  <Lines>15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ations</vt:lpstr>
    </vt:vector>
  </TitlesOfParts>
  <Company/>
  <LinksUpToDate>false</LinksUpToDate>
  <CharactersWithSpaces>9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</dc:title>
  <dc:creator>Blake Glossop</dc:creator>
  <cp:keywords/>
  <cp:lastModifiedBy>Blake Glossop</cp:lastModifiedBy>
  <cp:revision>3</cp:revision>
  <dcterms:created xsi:type="dcterms:W3CDTF">2024-05-29T03:32:00Z</dcterms:created>
  <dcterms:modified xsi:type="dcterms:W3CDTF">2024-05-30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5</vt:lpwstr>
  </property>
  <property fmtid="{D5CDD505-2E9C-101B-9397-08002B2CF9AE}" pid="3" name="output">
    <vt:lpwstr/>
  </property>
  <property fmtid="{D5CDD505-2E9C-101B-9397-08002B2CF9AE}" pid="4" name="GrammarlyDocumentId">
    <vt:lpwstr>1fd95ac5ded75a242bcec11dffb018dffe69023fd4ef4012934e973f27d094f1</vt:lpwstr>
  </property>
</Properties>
</file>